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sha Tuz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uz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7 Harvard Ln,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sha.tuze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580477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